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AEDF0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0A06F605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4818CB86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7A44A5DF" w14:textId="77777777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>Laboratory Activity No. x</w:t>
      </w:r>
    </w:p>
    <w:p w14:paraId="369C662E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2908CA74" w14:textId="5C630993" w:rsidR="00B66FB9" w:rsidRPr="00361235" w:rsidRDefault="00FB33B0" w:rsidP="00B66FB9">
      <w:pPr>
        <w:pStyle w:val="Title"/>
      </w:pPr>
      <w:r>
        <w:t>Multidimensional Vectors</w:t>
      </w:r>
    </w:p>
    <w:p w14:paraId="514B9284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5B40ABA4" w14:textId="77777777" w:rsidR="00B66FB9" w:rsidRPr="00EA55B5" w:rsidRDefault="00B66FB9" w:rsidP="00B66FB9">
      <w:pPr>
        <w:contextualSpacing/>
        <w:rPr>
          <w:szCs w:val="32"/>
        </w:rPr>
      </w:pPr>
    </w:p>
    <w:p w14:paraId="5B059CAD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7EDD8DB0" w14:textId="77777777" w:rsidTr="0039622E">
        <w:tc>
          <w:tcPr>
            <w:tcW w:w="4508" w:type="dxa"/>
          </w:tcPr>
          <w:p w14:paraId="01587A7C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3A5F8E29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650F0098" w14:textId="77777777" w:rsidTr="0039622E">
        <w:tc>
          <w:tcPr>
            <w:tcW w:w="4508" w:type="dxa"/>
          </w:tcPr>
          <w:p w14:paraId="14919998" w14:textId="76652DCE" w:rsidR="00B66FB9" w:rsidRPr="00EA55B5" w:rsidRDefault="00FB33B0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stento, Myke Alvin E.</w:t>
            </w:r>
          </w:p>
          <w:p w14:paraId="3DD5255D" w14:textId="77777777" w:rsidR="00B66FB9" w:rsidRDefault="00B66FB9" w:rsidP="00FB33B0">
            <w:pPr>
              <w:contextualSpacing/>
              <w:rPr>
                <w:rFonts w:eastAsia="Calibri"/>
              </w:rPr>
            </w:pPr>
          </w:p>
          <w:p w14:paraId="6E757F6B" w14:textId="77777777" w:rsidR="00FB33B0" w:rsidRDefault="00FB33B0" w:rsidP="00FB33B0">
            <w:pPr>
              <w:contextualSpacing/>
              <w:rPr>
                <w:rFonts w:eastAsia="Calibri"/>
                <w:b/>
              </w:rPr>
            </w:pPr>
          </w:p>
          <w:p w14:paraId="7D7CEC14" w14:textId="77777777" w:rsidR="00FB33B0" w:rsidRDefault="00FB33B0" w:rsidP="00FB33B0">
            <w:pPr>
              <w:contextualSpacing/>
              <w:rPr>
                <w:rFonts w:eastAsia="Calibri"/>
                <w:b/>
              </w:rPr>
            </w:pPr>
          </w:p>
          <w:p w14:paraId="41612D81" w14:textId="2CA628EE" w:rsidR="00FB33B0" w:rsidRPr="00EA55B5" w:rsidRDefault="00FB33B0" w:rsidP="00FB33B0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481B9424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0B96A70E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D9383C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F332BE8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928291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54BE2276" w14:textId="392A5613" w:rsidR="00B66FB9" w:rsidRPr="00606305" w:rsidRDefault="00FB33B0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November</w:t>
      </w:r>
      <w:r w:rsidR="00B66FB9" w:rsidRPr="00606305">
        <w:rPr>
          <w:rFonts w:eastAsia="Calibri"/>
        </w:rPr>
        <w:t xml:space="preserve"> </w:t>
      </w:r>
      <w:r>
        <w:rPr>
          <w:rFonts w:eastAsia="Calibri"/>
        </w:rPr>
        <w:t>06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1D3CFC69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47ABFF11" w14:textId="77777777" w:rsidR="00B66FB9" w:rsidRDefault="00B66FB9" w:rsidP="00B66FB9">
      <w:pPr>
        <w:pStyle w:val="Heading1"/>
      </w:pPr>
      <w:r>
        <w:lastRenderedPageBreak/>
        <w:t>Objectives</w:t>
      </w:r>
    </w:p>
    <w:p w14:paraId="2C650E7C" w14:textId="11E20A12" w:rsidR="00B66FB9" w:rsidRPr="00606305" w:rsidRDefault="00B66FB9" w:rsidP="00FB33B0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f</w:t>
      </w:r>
      <w:r w:rsidR="00FB33B0">
        <w:t xml:space="preserve"> representing linear combinations in the 3</w:t>
      </w:r>
      <w:r w:rsidR="006710EC">
        <w:t>-</w:t>
      </w:r>
      <w:r w:rsidR="00FB33B0">
        <w:t>dimensional plane and visualizing vectors using the programming language Python.</w:t>
      </w:r>
    </w:p>
    <w:p w14:paraId="3BE986AF" w14:textId="2B426E68" w:rsidR="00B66FB9" w:rsidRDefault="00B66FB9" w:rsidP="00B66FB9">
      <w:pPr>
        <w:pStyle w:val="Heading1"/>
      </w:pPr>
      <w:r>
        <w:t>Methods</w:t>
      </w:r>
    </w:p>
    <w:p w14:paraId="0C053E8C" w14:textId="11813C75" w:rsidR="00D25D47" w:rsidRPr="00F82D63" w:rsidRDefault="00FB33B0" w:rsidP="00CD6BC7">
      <w:pPr>
        <w:jc w:val="both"/>
      </w:pPr>
      <w:r>
        <w:tab/>
        <w:t xml:space="preserve">The practices of the activity </w:t>
      </w:r>
      <w:r w:rsidR="00C752C4">
        <w:t xml:space="preserve">consist of using the functions included in the </w:t>
      </w:r>
      <w:r w:rsidR="006710EC">
        <w:t>NumP</w:t>
      </w:r>
      <w:r w:rsidR="00C752C4">
        <w:t>y library and matplotlib library</w:t>
      </w:r>
      <w:r w:rsidR="007D56F4">
        <w:t>.</w:t>
      </w:r>
      <w:r w:rsidR="00F96B14">
        <w:t xml:space="preserve"> The functions that were used for task 1 was </w:t>
      </w:r>
      <w:proofErr w:type="spellStart"/>
      <w:r w:rsidR="00F96B14">
        <w:t>np.array</w:t>
      </w:r>
      <w:proofErr w:type="spellEnd"/>
      <w:r w:rsidR="00F96B14">
        <w:t>()</w:t>
      </w:r>
      <w:r w:rsidR="00B36916">
        <w:t xml:space="preserve"> to create an array</w:t>
      </w:r>
      <w:r w:rsidR="00104D01">
        <w:t xml:space="preserve"> [1]</w:t>
      </w:r>
      <w:r w:rsidR="00B36916">
        <w:t xml:space="preserve"> to represent the vectors</w:t>
      </w:r>
      <w:r w:rsidR="00104D01">
        <w:t xml:space="preserve">, </w:t>
      </w:r>
      <w:proofErr w:type="spellStart"/>
      <w:r w:rsidR="00104D01">
        <w:t>np.arange</w:t>
      </w:r>
      <w:proofErr w:type="spellEnd"/>
      <w:r w:rsidR="00104D01">
        <w:t>() to return evenly space</w:t>
      </w:r>
      <w:r w:rsidR="006710EC">
        <w:t>d</w:t>
      </w:r>
      <w:r w:rsidR="00104D01">
        <w:t xml:space="preserve"> values within a given interval [2</w:t>
      </w:r>
      <w:r w:rsidR="00F82D63">
        <w:t xml:space="preserve">] and get the scalar value, </w:t>
      </w:r>
      <w:proofErr w:type="spellStart"/>
      <w:r w:rsidR="00F82D63">
        <w:t>plt.plot</w:t>
      </w:r>
      <w:proofErr w:type="spellEnd"/>
      <w:r w:rsidR="00F82D63">
        <w:t xml:space="preserve">() to plot </w:t>
      </w:r>
      <w:r w:rsidR="00F82D63" w:rsidRPr="00F82D63">
        <w:t>y versus x as lines and/or markers</w:t>
      </w:r>
      <w:r w:rsidR="00F82D63">
        <w:t xml:space="preserve"> [3], and </w:t>
      </w:r>
      <w:proofErr w:type="spellStart"/>
      <w:r w:rsidR="00F82D63">
        <w:t>plt.show</w:t>
      </w:r>
      <w:proofErr w:type="spellEnd"/>
      <w:r w:rsidR="00F82D63">
        <w:t>() to display all the figures [4].</w:t>
      </w:r>
      <w:r w:rsidR="00D25D47">
        <w:t xml:space="preserve"> The equation in task 1 was a system of linear equations </w:t>
      </w:r>
      <m:oMath>
        <m:r>
          <w:rPr>
            <w:rFonts w:ascii="Cambria Math" w:hAnsi="Cambria Math"/>
          </w:rPr>
          <m:t>A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x+9y</m:t>
                </m:r>
              </m:e>
              <m:e>
                <m:r>
                  <w:rPr>
                    <w:rFonts w:ascii="Cambria Math" w:hAnsi="Cambria Math"/>
                  </w:rPr>
                  <m:t>8x+11y</m:t>
                </m:r>
              </m:e>
            </m:eqArr>
          </m:e>
        </m:d>
      </m:oMath>
      <w:r w:rsidR="00CD6BC7">
        <w:t xml:space="preserve">. These values would be used by the </w:t>
      </w:r>
      <w:proofErr w:type="spellStart"/>
      <w:proofErr w:type="gramStart"/>
      <w:r w:rsidR="00CD6BC7">
        <w:t>plt.plot</w:t>
      </w:r>
      <w:proofErr w:type="spellEnd"/>
      <w:proofErr w:type="gramEnd"/>
      <w:r w:rsidR="00CD6BC7">
        <w:t>() multiplied with the scalar values.</w:t>
      </w:r>
      <w:r w:rsidR="00D25D47">
        <w:tab/>
      </w:r>
    </w:p>
    <w:p w14:paraId="2E9251D7" w14:textId="2446C804" w:rsidR="00FB33B0" w:rsidRDefault="00FB33B0" w:rsidP="00C752C4">
      <w:pPr>
        <w:jc w:val="both"/>
      </w:pPr>
    </w:p>
    <w:p w14:paraId="0A277EB2" w14:textId="2C2E4F4D" w:rsidR="00B36916" w:rsidRDefault="00104D01" w:rsidP="00104D01">
      <w:pPr>
        <w:tabs>
          <w:tab w:val="left" w:pos="5040"/>
        </w:tabs>
        <w:jc w:val="both"/>
      </w:pPr>
      <w:r>
        <w:tab/>
      </w:r>
    </w:p>
    <w:p w14:paraId="07A50D86" w14:textId="77777777" w:rsidR="00104D01" w:rsidRDefault="00104D01" w:rsidP="00104D01">
      <w:pPr>
        <w:tabs>
          <w:tab w:val="left" w:pos="5040"/>
        </w:tabs>
        <w:jc w:val="both"/>
      </w:pPr>
    </w:p>
    <w:p w14:paraId="4C7D16FD" w14:textId="061432D7" w:rsidR="00B36916" w:rsidRPr="00606305" w:rsidRDefault="00727625" w:rsidP="00D207D1">
      <w:pPr>
        <w:jc w:val="center"/>
      </w:pPr>
      <w:r>
        <w:rPr>
          <w:noProof/>
        </w:rPr>
        <w:lastRenderedPageBreak/>
        <w:drawing>
          <wp:inline distT="0" distB="0" distL="0" distR="0" wp14:anchorId="03FB6043" wp14:editId="7D091807">
            <wp:extent cx="1889185" cy="8366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438" cy="8447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90E0F" w14:textId="5D99B1C6" w:rsidR="00B36916" w:rsidRPr="00D207D1" w:rsidRDefault="00D207D1" w:rsidP="00D207D1">
      <w:pPr>
        <w:jc w:val="center"/>
        <w:rPr>
          <w:i/>
          <w:iCs/>
          <w:sz w:val="18"/>
          <w:szCs w:val="18"/>
        </w:rPr>
      </w:pPr>
      <w:r w:rsidRPr="00D207D1">
        <w:rPr>
          <w:i/>
          <w:iCs/>
          <w:sz w:val="18"/>
          <w:szCs w:val="18"/>
        </w:rPr>
        <w:t>Figure 1 The Flowchart for Task 1</w:t>
      </w:r>
    </w:p>
    <w:p w14:paraId="51DEAE93" w14:textId="77777777" w:rsidR="00D207D1" w:rsidRDefault="00D207D1" w:rsidP="00727625">
      <w:pPr>
        <w:ind w:firstLine="720"/>
        <w:jc w:val="both"/>
      </w:pPr>
    </w:p>
    <w:p w14:paraId="1F154A76" w14:textId="25F90549" w:rsidR="00D837D0" w:rsidRDefault="00D207D1" w:rsidP="00727625">
      <w:pPr>
        <w:ind w:firstLine="720"/>
        <w:jc w:val="both"/>
      </w:pPr>
      <w:r>
        <w:lastRenderedPageBreak/>
        <w:t>Figure 1 shows the flowchart that would be used in the program for task 1. The program would start by representing the vector with an array</w:t>
      </w:r>
      <w:r w:rsidR="004E7C8F">
        <w:t xml:space="preserve"> using </w:t>
      </w:r>
      <w:proofErr w:type="spellStart"/>
      <w:proofErr w:type="gramStart"/>
      <w:r w:rsidR="004E7C8F">
        <w:t>np.array</w:t>
      </w:r>
      <w:proofErr w:type="spellEnd"/>
      <w:proofErr w:type="gramEnd"/>
      <w:r w:rsidR="004E7C8F">
        <w:t>()</w:t>
      </w:r>
      <w:r>
        <w:t xml:space="preserve"> and representing the scal</w:t>
      </w:r>
      <w:r w:rsidR="004E7C8F">
        <w:t>a</w:t>
      </w:r>
      <w:r>
        <w:t>r values</w:t>
      </w:r>
      <w:r w:rsidR="004E7C8F">
        <w:t xml:space="preserve"> using </w:t>
      </w:r>
      <w:proofErr w:type="spellStart"/>
      <w:r w:rsidR="004E7C8F">
        <w:t>np.arange</w:t>
      </w:r>
      <w:proofErr w:type="spellEnd"/>
      <w:r w:rsidR="004E7C8F">
        <w:t>()</w:t>
      </w:r>
      <w:r>
        <w:t xml:space="preserve">. </w:t>
      </w:r>
      <w:r w:rsidR="00C0255D">
        <w:t xml:space="preserve">Afterward, all the x and y values from the system of linear equation will be multiplied with the scalar values and plotted using a looped </w:t>
      </w:r>
      <w:proofErr w:type="spellStart"/>
      <w:proofErr w:type="gramStart"/>
      <w:r w:rsidR="00C0255D">
        <w:t>plt.plot</w:t>
      </w:r>
      <w:proofErr w:type="spellEnd"/>
      <w:proofErr w:type="gramEnd"/>
      <w:r w:rsidR="00C0255D">
        <w:t xml:space="preserve">(). </w:t>
      </w:r>
    </w:p>
    <w:p w14:paraId="520D9BD5" w14:textId="77777777" w:rsidR="00D837D0" w:rsidRDefault="00D837D0" w:rsidP="00727625">
      <w:pPr>
        <w:ind w:firstLine="720"/>
        <w:jc w:val="both"/>
      </w:pPr>
    </w:p>
    <w:p w14:paraId="588CC5B7" w14:textId="5D4C7E82" w:rsidR="008A4C02" w:rsidRDefault="008A4C02" w:rsidP="00727625">
      <w:pPr>
        <w:ind w:firstLine="720"/>
        <w:jc w:val="both"/>
      </w:pPr>
      <w:r>
        <w:t xml:space="preserve">The </w:t>
      </w:r>
      <w:r w:rsidR="001C39D2">
        <w:t xml:space="preserve">functions that were used in task 2 were </w:t>
      </w:r>
      <w:proofErr w:type="spellStart"/>
      <w:r w:rsidR="001C39D2">
        <w:t>np.array</w:t>
      </w:r>
      <w:proofErr w:type="spellEnd"/>
      <w:r w:rsidR="001C39D2">
        <w:t>() to create an array</w:t>
      </w:r>
      <w:r w:rsidR="00754E32">
        <w:t>[1]</w:t>
      </w:r>
      <w:r w:rsidR="001C39D2">
        <w:t xml:space="preserve"> that would represent the vectors</w:t>
      </w:r>
      <w:r w:rsidR="00754E32">
        <w:t>,</w:t>
      </w:r>
      <w:r w:rsidR="00754E32" w:rsidRPr="00754E32">
        <w:t xml:space="preserve"> </w:t>
      </w:r>
      <w:proofErr w:type="spellStart"/>
      <w:r w:rsidR="00754E32">
        <w:t>np.arange</w:t>
      </w:r>
      <w:proofErr w:type="spellEnd"/>
      <w:r w:rsidR="00754E32">
        <w:t>() to return evenly space</w:t>
      </w:r>
      <w:r w:rsidR="006710EC">
        <w:t>d</w:t>
      </w:r>
      <w:r w:rsidR="00754E32">
        <w:t xml:space="preserve"> values within a given interval [2] and get the scalar value</w:t>
      </w:r>
      <w:r w:rsidR="00754E32">
        <w:t xml:space="preserve">, </w:t>
      </w:r>
      <w:proofErr w:type="spellStart"/>
      <w:r w:rsidR="00754E32">
        <w:t>plt.figure</w:t>
      </w:r>
      <w:proofErr w:type="spellEnd"/>
      <w:r w:rsidR="00754E32">
        <w:t xml:space="preserve">()to create a </w:t>
      </w:r>
      <w:r w:rsidR="00CF5D9F">
        <w:t xml:space="preserve">new 3d </w:t>
      </w:r>
      <w:r w:rsidR="00754E32">
        <w:t>figure [</w:t>
      </w:r>
      <w:r w:rsidR="00CF5D9F">
        <w:t>5</w:t>
      </w:r>
      <w:r w:rsidR="00754E32">
        <w:t>]</w:t>
      </w:r>
      <w:r w:rsidR="008634B4">
        <w:t xml:space="preserve">, </w:t>
      </w:r>
      <w:proofErr w:type="spellStart"/>
      <w:r w:rsidR="008634B4">
        <w:t>plt.gca</w:t>
      </w:r>
      <w:proofErr w:type="spellEnd"/>
      <w:r w:rsidR="008634B4">
        <w:t xml:space="preserve"> to get the current axes with the projection = ‘3d’ [6]</w:t>
      </w:r>
      <w:r w:rsidR="00573D19">
        <w:t xml:space="preserve">, </w:t>
      </w:r>
      <w:proofErr w:type="spellStart"/>
      <w:r w:rsidR="00573D19">
        <w:t>plt.plot</w:t>
      </w:r>
      <w:proofErr w:type="spellEnd"/>
      <w:r w:rsidR="00573D19">
        <w:t xml:space="preserve">() </w:t>
      </w:r>
      <w:r w:rsidR="00573D19">
        <w:t xml:space="preserve">to plot </w:t>
      </w:r>
      <w:r w:rsidR="00573D19" w:rsidRPr="00F82D63">
        <w:t>y versus x as lines and/or markers</w:t>
      </w:r>
      <w:r w:rsidR="00573D19">
        <w:t xml:space="preserve"> [3],</w:t>
      </w:r>
      <w:r w:rsidR="00573D19">
        <w:t xml:space="preserve"> and </w:t>
      </w:r>
      <w:proofErr w:type="spellStart"/>
      <w:r w:rsidR="00573D19">
        <w:t>plt.show</w:t>
      </w:r>
      <w:proofErr w:type="spellEnd"/>
      <w:r w:rsidR="00573D19">
        <w:t>() to display all the figures [4].</w:t>
      </w:r>
      <w:r w:rsidR="00E84E4D">
        <w:t xml:space="preserve"> </w:t>
      </w:r>
      <w:r w:rsidR="00500414">
        <w:t xml:space="preserve">The equation in task </w:t>
      </w:r>
      <w:r w:rsidR="00500414">
        <w:t>2</w:t>
      </w:r>
      <w:r w:rsidR="00500414">
        <w:t xml:space="preserve"> was a system of linear equations </w:t>
      </w:r>
      <m:oMath>
        <m:r>
          <w:rPr>
            <w:rFonts w:ascii="Cambria Math" w:hAnsi="Cambria Math"/>
          </w:rPr>
          <m:t xml:space="preserve">A= 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8x+5y+6z</m:t>
                </m:r>
              </m:e>
              <m:e>
                <m:r>
                  <w:rPr>
                    <w:rFonts w:ascii="Cambria Math" w:hAnsi="Cambria Math"/>
                  </w:rPr>
                  <m:t>2x+1y+3z</m:t>
                </m:r>
              </m:e>
              <m:e>
                <m:r>
                  <w:rPr>
                    <w:rFonts w:ascii="Cambria Math" w:hAnsi="Cambria Math"/>
                  </w:rPr>
                  <m:t>4x+5y+2z</m:t>
                </m:r>
              </m:e>
            </m:eqArr>
          </m:e>
        </m:d>
      </m:oMath>
      <w:r w:rsidR="00500414">
        <w:t xml:space="preserve">. These values would be used by the </w:t>
      </w:r>
      <w:proofErr w:type="spellStart"/>
      <w:proofErr w:type="gramStart"/>
      <w:r w:rsidR="00500414">
        <w:t>plt.plot</w:t>
      </w:r>
      <w:proofErr w:type="spellEnd"/>
      <w:proofErr w:type="gramEnd"/>
      <w:r w:rsidR="00500414">
        <w:t>() multiplied with the scalar values</w:t>
      </w:r>
      <w:r w:rsidR="00862F79">
        <w:t>.</w:t>
      </w:r>
    </w:p>
    <w:p w14:paraId="17DB8A90" w14:textId="77777777" w:rsidR="00500414" w:rsidRDefault="00500414" w:rsidP="00727625">
      <w:pPr>
        <w:ind w:firstLine="720"/>
        <w:jc w:val="both"/>
      </w:pPr>
    </w:p>
    <w:p w14:paraId="6BDFEA18" w14:textId="08249C59" w:rsidR="001C39D2" w:rsidRDefault="001C39D2" w:rsidP="00727625">
      <w:pPr>
        <w:ind w:firstLine="720"/>
        <w:jc w:val="both"/>
      </w:pPr>
    </w:p>
    <w:p w14:paraId="7F8EBF18" w14:textId="224607D6" w:rsidR="001C39D2" w:rsidRDefault="001C39D2" w:rsidP="00727625">
      <w:pPr>
        <w:ind w:firstLine="720"/>
        <w:jc w:val="both"/>
      </w:pPr>
    </w:p>
    <w:p w14:paraId="73A769FE" w14:textId="77777777" w:rsidR="001C39D2" w:rsidRDefault="001C39D2" w:rsidP="00727625">
      <w:pPr>
        <w:ind w:firstLine="720"/>
        <w:jc w:val="both"/>
      </w:pPr>
    </w:p>
    <w:p w14:paraId="6F074BED" w14:textId="05F8C2C8" w:rsidR="007D56F4" w:rsidRDefault="007D56F4" w:rsidP="00C752C4">
      <w:pPr>
        <w:jc w:val="both"/>
      </w:pPr>
    </w:p>
    <w:p w14:paraId="3355138D" w14:textId="7BFAA170" w:rsidR="007D56F4" w:rsidRDefault="00425FC5" w:rsidP="007D56F4">
      <w:pPr>
        <w:jc w:val="center"/>
      </w:pPr>
      <w:r>
        <w:rPr>
          <w:noProof/>
        </w:rPr>
        <w:lastRenderedPageBreak/>
        <w:drawing>
          <wp:inline distT="0" distB="0" distL="0" distR="0" wp14:anchorId="0E2BFC0C" wp14:editId="7FFBDA82">
            <wp:extent cx="2804859" cy="802758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134" cy="803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03B66" w14:textId="795AE8E8" w:rsidR="00425FC5" w:rsidRPr="00425FC5" w:rsidRDefault="00425FC5" w:rsidP="007D56F4">
      <w:pPr>
        <w:jc w:val="center"/>
        <w:rPr>
          <w:i/>
          <w:iCs/>
          <w:sz w:val="18"/>
          <w:szCs w:val="18"/>
        </w:rPr>
      </w:pPr>
      <w:r w:rsidRPr="00425FC5">
        <w:rPr>
          <w:i/>
          <w:iCs/>
          <w:sz w:val="18"/>
          <w:szCs w:val="18"/>
        </w:rPr>
        <w:t>Figure 2 The Flowchart for Task 2</w:t>
      </w:r>
    </w:p>
    <w:p w14:paraId="1E93C171" w14:textId="5A9E3BE2" w:rsidR="00555549" w:rsidRDefault="00555549" w:rsidP="00555549">
      <w:pPr>
        <w:ind w:firstLine="720"/>
        <w:jc w:val="both"/>
      </w:pPr>
      <w:r>
        <w:t xml:space="preserve">Figure </w:t>
      </w:r>
      <w:r>
        <w:t>2</w:t>
      </w:r>
      <w:r>
        <w:t xml:space="preserve"> shows the flowchart that would be used in the program for task </w:t>
      </w:r>
      <w:r>
        <w:t>2</w:t>
      </w:r>
      <w:r>
        <w:t xml:space="preserve">. The program would start by representing the vector with an array using </w:t>
      </w:r>
      <w:proofErr w:type="spellStart"/>
      <w:proofErr w:type="gramStart"/>
      <w:r>
        <w:t>np.array</w:t>
      </w:r>
      <w:proofErr w:type="spellEnd"/>
      <w:proofErr w:type="gramEnd"/>
      <w:r>
        <w:t xml:space="preserve">() and representing the scalar </w:t>
      </w:r>
      <w:r>
        <w:lastRenderedPageBreak/>
        <w:t xml:space="preserve">values using </w:t>
      </w:r>
      <w:proofErr w:type="spellStart"/>
      <w:r>
        <w:t>np.arange</w:t>
      </w:r>
      <w:proofErr w:type="spellEnd"/>
      <w:r>
        <w:t xml:space="preserve">(). </w:t>
      </w:r>
      <w:r>
        <w:t xml:space="preserve">Since the vectors are in a 3d plane, a 3d figure will be created. </w:t>
      </w:r>
      <w:r>
        <w:t xml:space="preserve">Afterward, </w:t>
      </w:r>
      <w:r>
        <w:t xml:space="preserve">all </w:t>
      </w:r>
      <w:r>
        <w:t xml:space="preserve">the x and y values from the system of linear equation will be multiplied with the scalar values and plotted using </w:t>
      </w:r>
      <w:r w:rsidR="00AA12E2">
        <w:t xml:space="preserve">a looped </w:t>
      </w:r>
      <w:proofErr w:type="spellStart"/>
      <w:proofErr w:type="gramStart"/>
      <w:r>
        <w:t>plt.plot</w:t>
      </w:r>
      <w:proofErr w:type="spellEnd"/>
      <w:proofErr w:type="gramEnd"/>
      <w:r>
        <w:t xml:space="preserve">(). </w:t>
      </w:r>
    </w:p>
    <w:p w14:paraId="5492A262" w14:textId="186C598E" w:rsidR="00425FC5" w:rsidRDefault="00425FC5" w:rsidP="007D56F4">
      <w:pPr>
        <w:jc w:val="center"/>
      </w:pPr>
    </w:p>
    <w:p w14:paraId="0CC51A0C" w14:textId="691B8654" w:rsidR="00425FC5" w:rsidRPr="00FB33B0" w:rsidRDefault="00425FC5" w:rsidP="00AD4EB4">
      <w:pPr>
        <w:ind w:firstLine="720"/>
        <w:jc w:val="both"/>
      </w:pPr>
      <w:r>
        <w:t>The practices were used in order to achieve the deliverables of the activity which is to represent linear combinations in the 3</w:t>
      </w:r>
      <w:r w:rsidR="006710EC">
        <w:t>-</w:t>
      </w:r>
      <w:r>
        <w:t>dimensional plane and visualize vectors using the programming language Python.</w:t>
      </w:r>
    </w:p>
    <w:p w14:paraId="1102F4FD" w14:textId="612FBC1A" w:rsidR="00B66FB9" w:rsidRDefault="00B66FB9" w:rsidP="00B66FB9">
      <w:pPr>
        <w:pStyle w:val="Heading1"/>
      </w:pPr>
      <w:r>
        <w:t>Results</w:t>
      </w:r>
    </w:p>
    <w:p w14:paraId="7F501552" w14:textId="35ECB2A1" w:rsidR="007526CB" w:rsidRPr="007526CB" w:rsidRDefault="00A43615" w:rsidP="007526CB">
      <w:pPr>
        <w:jc w:val="center"/>
      </w:pPr>
      <w:r w:rsidRPr="00A43615">
        <w:drawing>
          <wp:inline distT="0" distB="0" distL="0" distR="0" wp14:anchorId="548D9C75" wp14:editId="57B829C4">
            <wp:extent cx="4467849" cy="435353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30F5" w14:textId="7735EA42" w:rsidR="00972B37" w:rsidRPr="00993C65" w:rsidRDefault="007526CB" w:rsidP="007526CB">
      <w:pPr>
        <w:jc w:val="center"/>
        <w:rPr>
          <w:sz w:val="18"/>
          <w:szCs w:val="18"/>
        </w:rPr>
      </w:pPr>
      <w:r w:rsidRPr="00993C65">
        <w:rPr>
          <w:sz w:val="18"/>
          <w:szCs w:val="18"/>
        </w:rPr>
        <w:t xml:space="preserve">Figure 3 The </w:t>
      </w:r>
      <w:r w:rsidR="00AF67ED">
        <w:rPr>
          <w:sz w:val="18"/>
          <w:szCs w:val="18"/>
        </w:rPr>
        <w:t>Program</w:t>
      </w:r>
      <w:r w:rsidRPr="00993C65">
        <w:rPr>
          <w:sz w:val="18"/>
          <w:szCs w:val="18"/>
        </w:rPr>
        <w:t xml:space="preserve"> </w:t>
      </w:r>
      <w:r w:rsidR="000E4AB2">
        <w:rPr>
          <w:sz w:val="18"/>
          <w:szCs w:val="18"/>
        </w:rPr>
        <w:t>for</w:t>
      </w:r>
      <w:r w:rsidRPr="00993C65">
        <w:rPr>
          <w:sz w:val="18"/>
          <w:szCs w:val="18"/>
        </w:rPr>
        <w:t xml:space="preserve"> Task 1</w:t>
      </w:r>
    </w:p>
    <w:p w14:paraId="15A874C3" w14:textId="1785FA44" w:rsidR="00060F99" w:rsidRDefault="00A067A1" w:rsidP="007526CB">
      <w:pPr>
        <w:jc w:val="center"/>
      </w:pPr>
      <w:r w:rsidRPr="00A067A1">
        <w:lastRenderedPageBreak/>
        <w:drawing>
          <wp:inline distT="0" distB="0" distL="0" distR="0" wp14:anchorId="09DEB43C" wp14:editId="4ADDACA9">
            <wp:extent cx="5731510" cy="3710940"/>
            <wp:effectExtent l="0" t="0" r="254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78006" w14:textId="5A5BA3FE" w:rsidR="006C6D3D" w:rsidRPr="00993C65" w:rsidRDefault="006C6D3D" w:rsidP="007526CB">
      <w:pPr>
        <w:jc w:val="center"/>
        <w:rPr>
          <w:sz w:val="18"/>
          <w:szCs w:val="18"/>
        </w:rPr>
      </w:pPr>
      <w:r w:rsidRPr="00993C65">
        <w:rPr>
          <w:sz w:val="18"/>
          <w:szCs w:val="18"/>
        </w:rPr>
        <w:t xml:space="preserve">Figure 4 The </w:t>
      </w:r>
      <w:r w:rsidR="00AF67ED" w:rsidRPr="00993C65">
        <w:rPr>
          <w:sz w:val="18"/>
          <w:szCs w:val="18"/>
        </w:rPr>
        <w:t xml:space="preserve">Plot </w:t>
      </w:r>
      <w:r w:rsidR="00AF67ED">
        <w:rPr>
          <w:sz w:val="18"/>
          <w:szCs w:val="18"/>
        </w:rPr>
        <w:t>Result of</w:t>
      </w:r>
      <w:r w:rsidRPr="00993C65">
        <w:rPr>
          <w:sz w:val="18"/>
          <w:szCs w:val="18"/>
        </w:rPr>
        <w:t xml:space="preserve"> Task 1</w:t>
      </w:r>
    </w:p>
    <w:p w14:paraId="1A9337B9" w14:textId="77777777" w:rsidR="00880DF0" w:rsidRDefault="000364EB" w:rsidP="000364EB">
      <w:pPr>
        <w:jc w:val="both"/>
      </w:pPr>
      <w:r>
        <w:tab/>
      </w:r>
    </w:p>
    <w:p w14:paraId="18239149" w14:textId="121CBA33" w:rsidR="004D6BCD" w:rsidRDefault="00880DF0" w:rsidP="000364EB">
      <w:pPr>
        <w:jc w:val="both"/>
      </w:pPr>
      <w:r>
        <w:tab/>
      </w:r>
      <w:r w:rsidR="004D6BCD">
        <w:t xml:space="preserve">Figure 4 shows the plot created by the program in figure 3. </w:t>
      </w:r>
      <w:r w:rsidR="000364EB">
        <w:t xml:space="preserve">Since the vector was a </w:t>
      </w:r>
      <m:oMath>
        <m:r>
          <m:rPr>
            <m:scr m:val="double-struck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=1</m:t>
        </m:r>
      </m:oMath>
      <w:r w:rsidR="000364EB">
        <w:t>, the dimension of the plot was one-dimensional which would look like a straight line.</w:t>
      </w:r>
      <w:r w:rsidR="00E02848">
        <w:t xml:space="preserve"> </w:t>
      </w:r>
      <w:r w:rsidR="000364EB">
        <w:t xml:space="preserve">The equation was </w:t>
      </w:r>
      <m:oMath>
        <m:r>
          <w:rPr>
            <w:rFonts w:ascii="Cambria Math" w:hAnsi="Cambria Math"/>
          </w:rPr>
          <m:t>A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x+9y</m:t>
                </m:r>
              </m:e>
              <m:e>
                <m:r>
                  <w:rPr>
                    <w:rFonts w:ascii="Cambria Math" w:hAnsi="Cambria Math"/>
                  </w:rPr>
                  <m:t>8x+11y</m:t>
                </m:r>
              </m:e>
            </m:eqArr>
          </m:e>
        </m:d>
      </m:oMath>
      <w:r w:rsidR="002C0CE6">
        <w:t xml:space="preserve"> therefore the array</w:t>
      </w:r>
      <w:r w:rsidR="00E02848">
        <w:t xml:space="preserve"> that was created using </w:t>
      </w:r>
      <w:proofErr w:type="spellStart"/>
      <w:proofErr w:type="gramStart"/>
      <w:r w:rsidR="00E02848">
        <w:t>np.array</w:t>
      </w:r>
      <w:proofErr w:type="spellEnd"/>
      <w:proofErr w:type="gramEnd"/>
      <w:r w:rsidR="002B644C">
        <w:t>()</w:t>
      </w:r>
      <w:r w:rsidR="002C0CE6">
        <w:t xml:space="preserve"> was </w:t>
      </w:r>
      <m:oMath>
        <m:r>
          <w:rPr>
            <w:rFonts w:ascii="Cambria Math" w:hAnsi="Cambria Math"/>
          </w:rPr>
          <m:t>[1, 9]</m:t>
        </m:r>
      </m:oMath>
      <w:r w:rsidR="002C0CE6">
        <w:t xml:space="preserve">. The scalar value </w:t>
      </w:r>
      <w:r w:rsidR="00B645D0">
        <w:t xml:space="preserve">that </w:t>
      </w:r>
      <w:r w:rsidR="002C0CE6">
        <w:t>was</w:t>
      </w:r>
      <w:r w:rsidR="00B645D0">
        <w:t xml:space="preserve"> created using </w:t>
      </w:r>
      <w:proofErr w:type="spellStart"/>
      <w:proofErr w:type="gramStart"/>
      <w:r w:rsidR="00B645D0">
        <w:t>np.arange</w:t>
      </w:r>
      <w:proofErr w:type="spellEnd"/>
      <w:proofErr w:type="gramEnd"/>
      <w:r w:rsidR="00841760">
        <w:t>()</w:t>
      </w:r>
      <w:r w:rsidR="00B645D0">
        <w:t xml:space="preserve"> were</w:t>
      </w:r>
      <w:r w:rsidR="002C0CE6">
        <w:t xml:space="preserve"> (0,100)</w:t>
      </w:r>
      <w:r w:rsidR="00CC2114">
        <w:t>. After multiplying the scalar value with the array</w:t>
      </w:r>
      <w:r w:rsidR="000A50FE">
        <w:t xml:space="preserve"> and creating a plot</w:t>
      </w:r>
      <w:r w:rsidR="004E0CD6">
        <w:t xml:space="preserve"> using </w:t>
      </w:r>
      <w:proofErr w:type="spellStart"/>
      <w:proofErr w:type="gramStart"/>
      <w:r w:rsidR="004E0CD6">
        <w:t>plt.plot</w:t>
      </w:r>
      <w:proofErr w:type="spellEnd"/>
      <w:proofErr w:type="gramEnd"/>
      <w:r w:rsidR="004E0CD6">
        <w:t>()</w:t>
      </w:r>
      <w:r w:rsidR="00CC2114">
        <w:t xml:space="preserve">, </w:t>
      </w:r>
      <w:proofErr w:type="spellStart"/>
      <w:r w:rsidR="004E0CD6">
        <w:t>plt.show</w:t>
      </w:r>
      <w:proofErr w:type="spellEnd"/>
      <w:r w:rsidR="006902C6">
        <w:t xml:space="preserve">() </w:t>
      </w:r>
      <w:r w:rsidR="005F7AA3">
        <w:t xml:space="preserve">was used to display the figures. The </w:t>
      </w:r>
      <w:r w:rsidR="00F53497">
        <w:t>displayed figure</w:t>
      </w:r>
      <w:r w:rsidR="005F7AA3">
        <w:t xml:space="preserve"> would</w:t>
      </w:r>
      <w:r w:rsidR="004E0CD6">
        <w:t xml:space="preserve"> </w:t>
      </w:r>
      <w:r w:rsidR="005F7AA3">
        <w:t xml:space="preserve">show </w:t>
      </w:r>
      <w:r w:rsidR="00CC2114">
        <w:t xml:space="preserve">2 </w:t>
      </w:r>
      <w:r w:rsidR="00F53497">
        <w:t>plot</w:t>
      </w:r>
      <w:r w:rsidR="00F12C83">
        <w:t xml:space="preserve">ted </w:t>
      </w:r>
      <w:r w:rsidR="00CC2114">
        <w:t>lines since there were 2 vectors. The 1</w:t>
      </w:r>
      <w:r w:rsidR="00CC2114" w:rsidRPr="00CC2114">
        <w:rPr>
          <w:vertAlign w:val="superscript"/>
        </w:rPr>
        <w:t>st</w:t>
      </w:r>
      <w:r w:rsidR="00CC2114">
        <w:t xml:space="preserve"> line which is represented as a red line went from (0, 0) to (100, 900) while the 2</w:t>
      </w:r>
      <w:r w:rsidR="00CC2114" w:rsidRPr="00CC2114">
        <w:rPr>
          <w:vertAlign w:val="superscript"/>
        </w:rPr>
        <w:t>nd</w:t>
      </w:r>
      <w:r w:rsidR="00CC2114">
        <w:t xml:space="preserve"> line which is represented as a blue line went from (0,0) to (800, 1100). </w:t>
      </w:r>
      <w:r w:rsidR="002B448E">
        <w:t>The</w:t>
      </w:r>
      <w:r w:rsidR="00CC2114">
        <w:t xml:space="preserve"> endpoint values of </w:t>
      </w:r>
      <w:r w:rsidR="00FE4423">
        <w:t>these</w:t>
      </w:r>
      <w:r w:rsidR="00CC2114">
        <w:t xml:space="preserve"> lines were the product of the scalar value and the array.</w:t>
      </w:r>
    </w:p>
    <w:p w14:paraId="5C0EA020" w14:textId="6C289E17" w:rsidR="004D6BCD" w:rsidRDefault="004D6BCD" w:rsidP="004D6BCD">
      <w:pPr>
        <w:jc w:val="center"/>
      </w:pPr>
      <w:r w:rsidRPr="004D6BCD">
        <w:lastRenderedPageBreak/>
        <w:drawing>
          <wp:inline distT="0" distB="0" distL="0" distR="0" wp14:anchorId="6D45CAEB" wp14:editId="29868F3C">
            <wp:extent cx="4553585" cy="379147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395A1" w14:textId="061A6529" w:rsidR="00880DF0" w:rsidRDefault="00880DF0" w:rsidP="00880DF0">
      <w:pPr>
        <w:jc w:val="center"/>
        <w:rPr>
          <w:sz w:val="18"/>
          <w:szCs w:val="18"/>
        </w:rPr>
      </w:pPr>
      <w:r w:rsidRPr="00993C65">
        <w:rPr>
          <w:sz w:val="18"/>
          <w:szCs w:val="18"/>
        </w:rPr>
        <w:t xml:space="preserve">Figure </w:t>
      </w:r>
      <w:r>
        <w:rPr>
          <w:sz w:val="18"/>
          <w:szCs w:val="18"/>
        </w:rPr>
        <w:t>5</w:t>
      </w:r>
      <w:r w:rsidRPr="00993C65">
        <w:rPr>
          <w:sz w:val="18"/>
          <w:szCs w:val="18"/>
        </w:rPr>
        <w:t xml:space="preserve"> The </w:t>
      </w:r>
      <w:r w:rsidR="000E4AB2">
        <w:rPr>
          <w:sz w:val="18"/>
          <w:szCs w:val="18"/>
        </w:rPr>
        <w:t>Program for</w:t>
      </w:r>
      <w:r w:rsidRPr="00993C65">
        <w:rPr>
          <w:sz w:val="18"/>
          <w:szCs w:val="18"/>
        </w:rPr>
        <w:t xml:space="preserve"> Task </w:t>
      </w:r>
      <w:r>
        <w:rPr>
          <w:sz w:val="18"/>
          <w:szCs w:val="18"/>
        </w:rPr>
        <w:t>2</w:t>
      </w:r>
    </w:p>
    <w:p w14:paraId="240A0EDB" w14:textId="30E8AB98" w:rsidR="000E4AB2" w:rsidRDefault="000E4AB2" w:rsidP="00880DF0">
      <w:pPr>
        <w:jc w:val="center"/>
        <w:rPr>
          <w:sz w:val="18"/>
          <w:szCs w:val="18"/>
        </w:rPr>
      </w:pPr>
    </w:p>
    <w:p w14:paraId="690BBD5C" w14:textId="3C5E3EC3" w:rsidR="000E4AB2" w:rsidRPr="00993C65" w:rsidRDefault="000E4AB2" w:rsidP="000E4AB2">
      <w:pPr>
        <w:jc w:val="center"/>
        <w:rPr>
          <w:sz w:val="18"/>
          <w:szCs w:val="18"/>
        </w:rPr>
      </w:pPr>
      <w:r w:rsidRPr="000E4AB2">
        <w:rPr>
          <w:sz w:val="18"/>
          <w:szCs w:val="18"/>
        </w:rPr>
        <w:drawing>
          <wp:inline distT="0" distB="0" distL="0" distR="0" wp14:anchorId="3E587DC2" wp14:editId="63DD504B">
            <wp:extent cx="5125165" cy="343900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3A199" w14:textId="06CC69C6" w:rsidR="000E4AB2" w:rsidRPr="00993C65" w:rsidRDefault="000E4AB2" w:rsidP="000E4AB2">
      <w:pPr>
        <w:jc w:val="center"/>
        <w:rPr>
          <w:sz w:val="18"/>
          <w:szCs w:val="18"/>
        </w:rPr>
      </w:pPr>
      <w:r w:rsidRPr="00993C65">
        <w:rPr>
          <w:sz w:val="18"/>
          <w:szCs w:val="18"/>
        </w:rPr>
        <w:t xml:space="preserve">Figure </w:t>
      </w:r>
      <w:r>
        <w:rPr>
          <w:sz w:val="18"/>
          <w:szCs w:val="18"/>
        </w:rPr>
        <w:t>6</w:t>
      </w:r>
      <w:r w:rsidRPr="00993C65">
        <w:rPr>
          <w:sz w:val="18"/>
          <w:szCs w:val="18"/>
        </w:rPr>
        <w:t xml:space="preserve"> The Plot </w:t>
      </w:r>
      <w:r>
        <w:rPr>
          <w:sz w:val="18"/>
          <w:szCs w:val="18"/>
        </w:rPr>
        <w:t>Result of</w:t>
      </w:r>
      <w:r w:rsidRPr="00993C65">
        <w:rPr>
          <w:sz w:val="18"/>
          <w:szCs w:val="18"/>
        </w:rPr>
        <w:t xml:space="preserve"> Task 1</w:t>
      </w:r>
    </w:p>
    <w:p w14:paraId="13E0B518" w14:textId="74324802" w:rsidR="00A45592" w:rsidRPr="000364EB" w:rsidRDefault="000B57C7" w:rsidP="000364EB">
      <w:pPr>
        <w:jc w:val="both"/>
      </w:pPr>
      <w:r>
        <w:tab/>
      </w:r>
      <w:r w:rsidR="00BF15C7">
        <w:t>Figure 6 shows the plot created by the program in figure 5.</w:t>
      </w:r>
      <w:r w:rsidR="0036293B">
        <w:t xml:space="preserve"> Since the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>2</m:t>
        </m:r>
      </m:oMath>
      <w:r w:rsidR="0036293B">
        <w:t>, The result would look like a 2</w:t>
      </w:r>
      <w:r w:rsidR="006710EC">
        <w:t>-</w:t>
      </w:r>
      <w:r w:rsidR="0036293B">
        <w:t xml:space="preserve">dimensional </w:t>
      </w:r>
      <w:r w:rsidR="00E50F1F">
        <w:t>line</w:t>
      </w:r>
      <w:r w:rsidR="0036293B">
        <w:t xml:space="preserve"> but since the projection that was used w</w:t>
      </w:r>
      <w:r w:rsidR="006710EC">
        <w:t>as</w:t>
      </w:r>
      <w:r w:rsidR="0036293B">
        <w:t xml:space="preserve"> 3d</w:t>
      </w:r>
      <w:r w:rsidR="00E50F1F">
        <w:t xml:space="preserve">, </w:t>
      </w:r>
      <w:r w:rsidR="0036293B">
        <w:t>the</w:t>
      </w:r>
      <w:r w:rsidR="00BB67FB">
        <w:t xml:space="preserve"> result </w:t>
      </w:r>
      <w:r w:rsidR="00BB67FB">
        <w:lastRenderedPageBreak/>
        <w:t>was plotted in a 3d plane.</w:t>
      </w:r>
      <w:r w:rsidR="00271E8D">
        <w:t xml:space="preserve"> </w:t>
      </w:r>
      <m:oMath>
        <m:r>
          <w:rPr>
            <w:rFonts w:ascii="Cambria Math" w:hAnsi="Cambria Math"/>
          </w:rPr>
          <m:t>A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x+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+6z</m:t>
                </m:r>
              </m:e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+1y</m:t>
                </m:r>
                <m:r>
                  <w:rPr>
                    <w:rFonts w:ascii="Cambria Math" w:hAnsi="Cambria Math"/>
                  </w:rPr>
                  <m:t>+3z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4x+5y+2z</m:t>
                </m:r>
              </m:e>
            </m:eqArr>
          </m:e>
        </m:d>
      </m:oMath>
      <w:r w:rsidR="00E50F1F">
        <w:t xml:space="preserve"> </w:t>
      </w:r>
      <w:r w:rsidR="002B644C">
        <w:t xml:space="preserve">therefore the array that was created using </w:t>
      </w:r>
      <w:proofErr w:type="spellStart"/>
      <w:proofErr w:type="gramStart"/>
      <w:r w:rsidR="002B644C">
        <w:t>np.arrray</w:t>
      </w:r>
      <w:proofErr w:type="spellEnd"/>
      <w:proofErr w:type="gramEnd"/>
      <w:r w:rsidR="002B644C">
        <w:t xml:space="preserve">() wa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8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  <m:e>
                <m:r>
                  <w:rPr>
                    <w:rFonts w:ascii="Cambria Math" w:hAnsi="Cambria Math"/>
                  </w:rPr>
                  <m:t>4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5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</m:m>
              </m:e>
              <m:e>
                <m:r>
                  <w:rPr>
                    <w:rFonts w:ascii="Cambria Math" w:hAnsi="Cambria Math"/>
                  </w:rPr>
                  <m:t>5</m:t>
                </m:r>
              </m:e>
            </m:eqArr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7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mr>
                </m:m>
              </m:e>
              <m:e>
                <m:r>
                  <w:rPr>
                    <w:rFonts w:ascii="Cambria Math" w:hAnsi="Cambria Math"/>
                  </w:rPr>
                  <m:t>2</m:t>
                </m:r>
              </m:e>
            </m:eqArr>
          </m:e>
        </m:d>
      </m:oMath>
      <w:r w:rsidR="00841760">
        <w:t xml:space="preserve">. The scalar value that was created using </w:t>
      </w:r>
      <w:proofErr w:type="spellStart"/>
      <w:proofErr w:type="gramStart"/>
      <w:r w:rsidR="00841760">
        <w:t>np.arange</w:t>
      </w:r>
      <w:proofErr w:type="spellEnd"/>
      <w:proofErr w:type="gramEnd"/>
      <w:r w:rsidR="00A14054">
        <w:t>()</w:t>
      </w:r>
      <w:r w:rsidR="00841760">
        <w:t xml:space="preserve"> </w:t>
      </w:r>
      <w:r w:rsidR="00A14054">
        <w:t xml:space="preserve">were (0,3). In order to create a 3d figure, </w:t>
      </w:r>
      <w:proofErr w:type="spellStart"/>
      <w:proofErr w:type="gramStart"/>
      <w:r w:rsidR="00A14054">
        <w:t>plt.figure</w:t>
      </w:r>
      <w:proofErr w:type="spellEnd"/>
      <w:proofErr w:type="gramEnd"/>
      <w:r w:rsidR="00A14054">
        <w:t xml:space="preserve">() and </w:t>
      </w:r>
      <w:proofErr w:type="spellStart"/>
      <w:r w:rsidR="00A14054">
        <w:t>fig.gca</w:t>
      </w:r>
      <w:proofErr w:type="spellEnd"/>
      <w:r w:rsidR="00A14054">
        <w:t>(projection = ‘3d’) was used</w:t>
      </w:r>
      <w:r w:rsidR="00EE4C64">
        <w:t xml:space="preserve">. Afterward, a loop was created to show the </w:t>
      </w:r>
      <w:proofErr w:type="gramStart"/>
      <w:r w:rsidR="00EE4C64">
        <w:t>3 vector</w:t>
      </w:r>
      <w:proofErr w:type="gramEnd"/>
      <w:r w:rsidR="00EE4C64">
        <w:t xml:space="preserve"> plot by multiplying the scalar values and the vectors in the array. Lastly, </w:t>
      </w:r>
      <w:proofErr w:type="spellStart"/>
      <w:proofErr w:type="gramStart"/>
      <w:r w:rsidR="00EE4C64">
        <w:t>plt.show</w:t>
      </w:r>
      <w:proofErr w:type="spellEnd"/>
      <w:proofErr w:type="gramEnd"/>
      <w:r w:rsidR="00EE4C64">
        <w:t>()</w:t>
      </w:r>
      <w:r w:rsidR="0059218D">
        <w:t xml:space="preserve"> was used to display the figure. The result would be 3 2d lines in a 3</w:t>
      </w:r>
      <w:r w:rsidR="006710EC">
        <w:t>-</w:t>
      </w:r>
      <w:r w:rsidR="0059218D">
        <w:t>dimensional plane.</w:t>
      </w:r>
      <w:r w:rsidR="005A09B9">
        <w:t xml:space="preserve"> </w:t>
      </w:r>
      <w:r w:rsidR="005A09B9">
        <w:t>The endpoint values of these lines were the product of the scalar value and the array.</w:t>
      </w:r>
    </w:p>
    <w:p w14:paraId="601F7FC2" w14:textId="00FE4935" w:rsidR="00EE140D" w:rsidRPr="00EE140D" w:rsidRDefault="00EE140D" w:rsidP="00FF4354">
      <w:pPr>
        <w:jc w:val="both"/>
      </w:pPr>
      <w:r w:rsidRPr="00EE140D">
        <w:tab/>
      </w:r>
      <w:r w:rsidR="006710EC">
        <w:t>O</w:t>
      </w:r>
      <w:r w:rsidRPr="00EE140D">
        <w:t>ther types</w:t>
      </w:r>
      <w:r>
        <w:t xml:space="preserve"> of data that can be plotted in the 2-d or 3-d plane are ordinal data.</w:t>
      </w:r>
      <w:r w:rsidR="00B53F26">
        <w:t xml:space="preserve"> Ordinal values are discrete and ordered units so it can be summarized using </w:t>
      </w:r>
      <w:r w:rsidR="00B53F26" w:rsidRPr="00B53F26">
        <w:t>frequencies, proportions, percentages</w:t>
      </w:r>
      <w:r w:rsidR="006710EC">
        <w:t>,</w:t>
      </w:r>
      <w:r w:rsidR="00B53F26">
        <w:t xml:space="preserve"> and visualized using pie charts and bar </w:t>
      </w:r>
      <w:r w:rsidR="00FF4354">
        <w:t>charts [</w:t>
      </w:r>
      <w:r w:rsidR="00696D34">
        <w:t>7]</w:t>
      </w:r>
      <w:r w:rsidR="00B53F26">
        <w:t>.</w:t>
      </w:r>
    </w:p>
    <w:p w14:paraId="13358CA4" w14:textId="79FA7A38" w:rsidR="00EE140D" w:rsidRPr="007F6AA5" w:rsidRDefault="00747178" w:rsidP="00FF4354">
      <w:pPr>
        <w:jc w:val="both"/>
      </w:pPr>
      <w:r>
        <w:rPr>
          <w:color w:val="5B9BD5" w:themeColor="accent1"/>
        </w:rPr>
        <w:tab/>
      </w:r>
      <w:r w:rsidR="006710EC">
        <w:t>Data can</w:t>
      </w:r>
      <w:r>
        <w:t xml:space="preserve"> have more than 3 </w:t>
      </w:r>
      <w:r w:rsidR="00FF4354">
        <w:t>dimensions</w:t>
      </w:r>
      <w:r>
        <w:t xml:space="preserve"> </w:t>
      </w:r>
      <w:r w:rsidR="00DC4777">
        <w:t xml:space="preserve">but since 4 dimensions can’t be experienced by the limitation of a human’s physical sense, it is represented in a </w:t>
      </w:r>
      <w:r w:rsidR="00FF4354">
        <w:t>3-dimensional</w:t>
      </w:r>
      <w:r w:rsidR="00DC4777">
        <w:t xml:space="preserve"> plane such as the examples in [8]</w:t>
      </w:r>
    </w:p>
    <w:p w14:paraId="34E053D6" w14:textId="77777777" w:rsidR="00B66FB9" w:rsidRDefault="00B66FB9" w:rsidP="00B66FB9">
      <w:pPr>
        <w:pStyle w:val="Heading1"/>
      </w:pPr>
      <w:r>
        <w:t>Conclusion</w:t>
      </w:r>
    </w:p>
    <w:p w14:paraId="62BC5814" w14:textId="4BDE9E32" w:rsidR="00112A4E" w:rsidRDefault="00112A4E" w:rsidP="00112A4E">
      <w:pPr>
        <w:jc w:val="both"/>
      </w:pPr>
      <w:r>
        <w:tab/>
        <w:t xml:space="preserve">This laboratory proves that linear combinations and vectors can be represented and visualized in a </w:t>
      </w:r>
      <w:r w:rsidR="00774703">
        <w:t>3-dimensional</w:t>
      </w:r>
      <w:r>
        <w:t xml:space="preserve"> plane</w:t>
      </w:r>
      <w:r>
        <w:t xml:space="preserve">. </w:t>
      </w:r>
      <w:r w:rsidR="0030682B">
        <w:t>Vectors can be represented by s</w:t>
      </w:r>
      <w:r w:rsidR="00DC4CB5">
        <w:t>y</w:t>
      </w:r>
      <w:r w:rsidR="0030682B">
        <w:t xml:space="preserve">stems of linear equations and converted into a plot with the help of the functions in the </w:t>
      </w:r>
      <w:r w:rsidR="006710EC">
        <w:t>NumP</w:t>
      </w:r>
      <w:r w:rsidR="0030682B">
        <w:t>y and matplotlib libraries.</w:t>
      </w:r>
      <w:r w:rsidR="003A14B1">
        <w:t xml:space="preserve"> Knowledge about dimension</w:t>
      </w:r>
      <w:r w:rsidR="006710EC">
        <w:t>s</w:t>
      </w:r>
      <w:r w:rsidR="003A14B1">
        <w:t xml:space="preserve"> above 3 w</w:t>
      </w:r>
      <w:r w:rsidR="006710EC">
        <w:t>as</w:t>
      </w:r>
      <w:r w:rsidR="003A14B1">
        <w:t xml:space="preserve"> also included. </w:t>
      </w:r>
      <w:r w:rsidR="00DC4CB5">
        <w:t xml:space="preserve">To conclude the laboratory report, </w:t>
      </w:r>
      <w:r w:rsidR="00AD1AFE">
        <w:t xml:space="preserve">vectors can be represented </w:t>
      </w:r>
      <w:r w:rsidR="006710EC">
        <w:t>multidimensionally</w:t>
      </w:r>
      <w:r w:rsidR="00AD1AFE">
        <w:t>.</w:t>
      </w:r>
      <w:r w:rsidR="003A14B1">
        <w:t xml:space="preserve"> </w:t>
      </w:r>
    </w:p>
    <w:p w14:paraId="1A7391DA" w14:textId="5EAF1975" w:rsidR="003A14B1" w:rsidRDefault="003A14B1" w:rsidP="00112A4E">
      <w:pPr>
        <w:jc w:val="both"/>
      </w:pPr>
    </w:p>
    <w:p w14:paraId="7E707F5B" w14:textId="6385622C" w:rsidR="003A14B1" w:rsidRDefault="003A14B1" w:rsidP="00112A4E">
      <w:pPr>
        <w:jc w:val="both"/>
      </w:pPr>
      <w:r>
        <w:tab/>
        <w:t>T</w:t>
      </w:r>
      <w:r w:rsidRPr="003A14B1">
        <w:t>he concept of visualizing and representing vectors in n-dimensions for business applications</w:t>
      </w:r>
      <w:r>
        <w:t xml:space="preserve"> can be used in products that are to be sold. </w:t>
      </w:r>
      <w:r w:rsidR="006710EC">
        <w:t>T</w:t>
      </w:r>
      <w:r>
        <w:t>he “</w:t>
      </w:r>
      <w:r w:rsidRPr="003A14B1">
        <w:t>The Art of Effective Visualization of Multi-dimensional Data</w:t>
      </w:r>
      <w:r>
        <w:t>”</w:t>
      </w:r>
      <w:r w:rsidR="006710EC">
        <w:t xml:space="preserve"> </w:t>
      </w:r>
      <w:r>
        <w:t xml:space="preserve">showed </w:t>
      </w:r>
      <w:r w:rsidR="006710EC">
        <w:t xml:space="preserve">an </w:t>
      </w:r>
      <w:r>
        <w:t>analysis of food products specifically wine</w:t>
      </w:r>
      <w:r w:rsidR="00B82DFA">
        <w:t xml:space="preserve"> [8]</w:t>
      </w:r>
      <w:r>
        <w:t>. Busines</w:t>
      </w:r>
      <w:r w:rsidR="006710EC">
        <w:t>se</w:t>
      </w:r>
      <w:r>
        <w:t xml:space="preserve">s can apply this to improve their products </w:t>
      </w:r>
      <w:r w:rsidR="00B82DFA">
        <w:t>and sell to more consumers</w:t>
      </w:r>
      <w:r>
        <w:t>.</w:t>
      </w:r>
    </w:p>
    <w:p w14:paraId="062C5B9D" w14:textId="77777777" w:rsidR="00112A4E" w:rsidRDefault="00112A4E" w:rsidP="00B66FB9">
      <w:pPr>
        <w:jc w:val="center"/>
      </w:pPr>
    </w:p>
    <w:p w14:paraId="52D15051" w14:textId="77777777" w:rsidR="00112A4E" w:rsidRDefault="00112A4E" w:rsidP="00B66FB9">
      <w:pPr>
        <w:jc w:val="center"/>
      </w:pPr>
    </w:p>
    <w:p w14:paraId="7C9E0796" w14:textId="7D698D79" w:rsidR="00D35DC5" w:rsidRDefault="00D35DC5" w:rsidP="00B66FB9">
      <w:pPr>
        <w:jc w:val="center"/>
      </w:pPr>
    </w:p>
    <w:p w14:paraId="20BCED76" w14:textId="740E94E0" w:rsidR="00053531" w:rsidRDefault="00053531" w:rsidP="00B66FB9">
      <w:pPr>
        <w:jc w:val="center"/>
      </w:pPr>
    </w:p>
    <w:p w14:paraId="6E723821" w14:textId="16A91B75" w:rsidR="005A4C61" w:rsidRDefault="005A4C61" w:rsidP="00B66FB9">
      <w:pPr>
        <w:jc w:val="center"/>
      </w:pPr>
    </w:p>
    <w:p w14:paraId="708F22CE" w14:textId="77777777" w:rsidR="005A4C61" w:rsidRDefault="005A4C61" w:rsidP="00B66FB9">
      <w:pPr>
        <w:jc w:val="center"/>
      </w:pPr>
    </w:p>
    <w:p w14:paraId="31CA864E" w14:textId="20E8DEED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6F45E575" w14:textId="3F387E3F" w:rsidR="00F96B14" w:rsidRPr="00F96B14" w:rsidRDefault="00F96B14" w:rsidP="003A14B1">
      <w:pPr>
        <w:jc w:val="both"/>
        <w:rPr>
          <w:sz w:val="21"/>
        </w:rPr>
      </w:pPr>
      <w:r w:rsidRPr="00F96B14">
        <w:rPr>
          <w:sz w:val="21"/>
        </w:rPr>
        <w:t>[1]"</w:t>
      </w:r>
      <w:proofErr w:type="spellStart"/>
      <w:proofErr w:type="gramStart"/>
      <w:r w:rsidRPr="00F96B14">
        <w:rPr>
          <w:sz w:val="21"/>
        </w:rPr>
        <w:t>numpy.array</w:t>
      </w:r>
      <w:proofErr w:type="spellEnd"/>
      <w:proofErr w:type="gramEnd"/>
      <w:r w:rsidRPr="00F96B14">
        <w:rPr>
          <w:sz w:val="21"/>
        </w:rPr>
        <w:t xml:space="preserve"> — NumPy v1.19 Manual", Numpy.org, 2020. [Online]. Available: https://numpy.org/doc/stable/reference/generated/numpy.array.html. [Accessed: 01- Nov- 2020].</w:t>
      </w:r>
    </w:p>
    <w:p w14:paraId="7C7F61F9" w14:textId="77777777" w:rsidR="00F96B14" w:rsidRDefault="00F96B14" w:rsidP="003A14B1">
      <w:pPr>
        <w:jc w:val="both"/>
        <w:rPr>
          <w:sz w:val="21"/>
        </w:rPr>
      </w:pPr>
      <w:r w:rsidRPr="00362124">
        <w:rPr>
          <w:sz w:val="21"/>
        </w:rPr>
        <w:t>[2]"</w:t>
      </w:r>
      <w:proofErr w:type="spellStart"/>
      <w:proofErr w:type="gramStart"/>
      <w:r w:rsidRPr="00362124">
        <w:rPr>
          <w:sz w:val="21"/>
        </w:rPr>
        <w:t>numpy.arange</w:t>
      </w:r>
      <w:proofErr w:type="spellEnd"/>
      <w:proofErr w:type="gramEnd"/>
      <w:r w:rsidRPr="00362124">
        <w:rPr>
          <w:sz w:val="21"/>
        </w:rPr>
        <w:t xml:space="preserve"> — NumPy v1.19 Manual", Numpy.org, 2020. [Online]. Available: https://numpy.org/doc/stable/reference/generated/numpy.arange.html. [Accessed: 25- Oct- 2020].</w:t>
      </w:r>
    </w:p>
    <w:p w14:paraId="2C937D3B" w14:textId="26A915FB" w:rsidR="00361235" w:rsidRDefault="00F96B14" w:rsidP="003A14B1">
      <w:pPr>
        <w:contextualSpacing/>
        <w:jc w:val="both"/>
        <w:rPr>
          <w:sz w:val="21"/>
        </w:rPr>
      </w:pPr>
      <w:r w:rsidRPr="00F96B14">
        <w:rPr>
          <w:sz w:val="21"/>
        </w:rPr>
        <w:t>[</w:t>
      </w:r>
      <w:r>
        <w:rPr>
          <w:sz w:val="21"/>
        </w:rPr>
        <w:t>3</w:t>
      </w:r>
      <w:r w:rsidRPr="00F96B14">
        <w:rPr>
          <w:sz w:val="21"/>
        </w:rPr>
        <w:t>]"</w:t>
      </w:r>
      <w:proofErr w:type="spellStart"/>
      <w:proofErr w:type="gramStart"/>
      <w:r w:rsidRPr="00F96B14">
        <w:rPr>
          <w:sz w:val="21"/>
        </w:rPr>
        <w:t>matplotlib.pyplot</w:t>
      </w:r>
      <w:proofErr w:type="gramEnd"/>
      <w:r w:rsidRPr="00F96B14">
        <w:rPr>
          <w:sz w:val="21"/>
        </w:rPr>
        <w:t>.plot</w:t>
      </w:r>
      <w:proofErr w:type="spellEnd"/>
      <w:r w:rsidRPr="00F96B14">
        <w:rPr>
          <w:sz w:val="21"/>
        </w:rPr>
        <w:t xml:space="preserve"> — Matplotlib 3.3.2 documentation", Matplotlib.org, 2020. [Online]. Available: https://matplotlib.org/3.3.2/api/_as_gen/matplotlib.pyplot.plot.html. [Accessed: 06- Nov- 2020].</w:t>
      </w:r>
    </w:p>
    <w:p w14:paraId="7A49ED2B" w14:textId="77777777" w:rsidR="00CF5D9F" w:rsidRDefault="00F96B14" w:rsidP="003A14B1">
      <w:pPr>
        <w:contextualSpacing/>
        <w:jc w:val="both"/>
      </w:pPr>
      <w:r w:rsidRPr="00F96B14">
        <w:rPr>
          <w:sz w:val="21"/>
        </w:rPr>
        <w:t>[</w:t>
      </w:r>
      <w:r>
        <w:rPr>
          <w:sz w:val="21"/>
        </w:rPr>
        <w:t>4</w:t>
      </w:r>
      <w:r w:rsidRPr="00F96B14">
        <w:rPr>
          <w:sz w:val="21"/>
        </w:rPr>
        <w:t>]"</w:t>
      </w:r>
      <w:proofErr w:type="spellStart"/>
      <w:proofErr w:type="gramStart"/>
      <w:r w:rsidRPr="00F96B14">
        <w:rPr>
          <w:sz w:val="21"/>
        </w:rPr>
        <w:t>matplotlib.pyplot</w:t>
      </w:r>
      <w:proofErr w:type="gramEnd"/>
      <w:r w:rsidRPr="00F96B14">
        <w:rPr>
          <w:sz w:val="21"/>
        </w:rPr>
        <w:t>.show</w:t>
      </w:r>
      <w:proofErr w:type="spellEnd"/>
      <w:r w:rsidRPr="00F96B14">
        <w:rPr>
          <w:sz w:val="21"/>
        </w:rPr>
        <w:t xml:space="preserve"> — Matplotlib 3.3.2 documentation", Matplotlib.org, 2020. [Online]. Available: https://matplotlib.org/3.3.2/api/_as_gen/matplotlib.pyplot.show.html. [Accessed: 25- Oct- 2020].</w:t>
      </w:r>
      <w:r w:rsidR="00754E32" w:rsidRPr="00754E32">
        <w:t xml:space="preserve"> </w:t>
      </w:r>
      <w:r w:rsidR="00754E32" w:rsidRPr="00754E32">
        <w:rPr>
          <w:sz w:val="21"/>
        </w:rPr>
        <w:t>[</w:t>
      </w:r>
      <w:r w:rsidR="00CF5D9F">
        <w:rPr>
          <w:sz w:val="21"/>
        </w:rPr>
        <w:t>5</w:t>
      </w:r>
      <w:r w:rsidR="00754E32" w:rsidRPr="00754E32">
        <w:rPr>
          <w:sz w:val="21"/>
        </w:rPr>
        <w:t>]"</w:t>
      </w:r>
      <w:proofErr w:type="spellStart"/>
      <w:proofErr w:type="gramStart"/>
      <w:r w:rsidR="00754E32" w:rsidRPr="00754E32">
        <w:rPr>
          <w:sz w:val="21"/>
        </w:rPr>
        <w:t>matplotlib.pyplot</w:t>
      </w:r>
      <w:proofErr w:type="gramEnd"/>
      <w:r w:rsidR="00754E32" w:rsidRPr="00754E32">
        <w:rPr>
          <w:sz w:val="21"/>
        </w:rPr>
        <w:t>.figure</w:t>
      </w:r>
      <w:proofErr w:type="spellEnd"/>
      <w:r w:rsidR="00754E32" w:rsidRPr="00754E32">
        <w:rPr>
          <w:sz w:val="21"/>
        </w:rPr>
        <w:t xml:space="preserve"> — Matplotlib 3.3.2 documentation", Matplotlib.org, 2020. [Online]. Available: https://matplotlib.org/3.3.2/api/_as_gen/matplotlib.pyplot.figure.html. [Accessed: 06- Nov- 2020].</w:t>
      </w:r>
      <w:r w:rsidR="00CF5D9F" w:rsidRPr="00CF5D9F">
        <w:t xml:space="preserve"> </w:t>
      </w:r>
    </w:p>
    <w:p w14:paraId="2B53B252" w14:textId="77777777" w:rsidR="00EE140D" w:rsidRDefault="00CF5D9F" w:rsidP="003A14B1">
      <w:pPr>
        <w:contextualSpacing/>
        <w:jc w:val="both"/>
      </w:pPr>
      <w:r w:rsidRPr="00CF5D9F">
        <w:rPr>
          <w:sz w:val="21"/>
        </w:rPr>
        <w:t>[</w:t>
      </w:r>
      <w:r>
        <w:rPr>
          <w:sz w:val="21"/>
        </w:rPr>
        <w:t>6</w:t>
      </w:r>
      <w:r w:rsidRPr="00CF5D9F">
        <w:rPr>
          <w:sz w:val="21"/>
        </w:rPr>
        <w:t>]"</w:t>
      </w:r>
      <w:proofErr w:type="spellStart"/>
      <w:r w:rsidRPr="00CF5D9F">
        <w:rPr>
          <w:sz w:val="21"/>
        </w:rPr>
        <w:t>matplotlib.pyplot.gca</w:t>
      </w:r>
      <w:proofErr w:type="spellEnd"/>
      <w:r w:rsidRPr="00CF5D9F">
        <w:rPr>
          <w:sz w:val="21"/>
        </w:rPr>
        <w:t xml:space="preserve"> — Matplotlib 3.1.2 documentation", Matplotlib.org, 2020. [Online]. Available: https://matplotlib.org/3.1.1/api/_as_gen/matplotlib.pyplot.gca.html. [Accessed: 06- Nov- 2020].</w:t>
      </w:r>
      <w:r w:rsidR="00EE140D" w:rsidRPr="00EE140D">
        <w:t xml:space="preserve"> </w:t>
      </w:r>
    </w:p>
    <w:p w14:paraId="1CDBD809" w14:textId="77777777" w:rsidR="008339E6" w:rsidRDefault="00EE140D" w:rsidP="003A14B1">
      <w:pPr>
        <w:contextualSpacing/>
        <w:jc w:val="both"/>
      </w:pPr>
      <w:r w:rsidRPr="00EE140D">
        <w:rPr>
          <w:sz w:val="21"/>
        </w:rPr>
        <w:t>[</w:t>
      </w:r>
      <w:r>
        <w:rPr>
          <w:sz w:val="21"/>
        </w:rPr>
        <w:t>7</w:t>
      </w:r>
      <w:r w:rsidRPr="00EE140D">
        <w:rPr>
          <w:sz w:val="21"/>
        </w:rPr>
        <w:t>]"Data Types in Statistics", Medium, 2020. [Online]. Available: https://towardsdatascience.com/data-types-in-statistics-347e152e8bee. [Accessed: 06- Nov- 2020].</w:t>
      </w:r>
      <w:r w:rsidR="008339E6" w:rsidRPr="008339E6">
        <w:t xml:space="preserve"> </w:t>
      </w:r>
    </w:p>
    <w:p w14:paraId="20C48869" w14:textId="63FA4980" w:rsidR="003A14B1" w:rsidRDefault="005D7FC7" w:rsidP="00B66FB9">
      <w:pPr>
        <w:contextualSpacing/>
        <w:rPr>
          <w:sz w:val="21"/>
        </w:rPr>
      </w:pPr>
      <w:r w:rsidRPr="005D7FC7">
        <w:rPr>
          <w:sz w:val="21"/>
        </w:rPr>
        <w:t>[</w:t>
      </w:r>
      <w:r>
        <w:rPr>
          <w:sz w:val="21"/>
        </w:rPr>
        <w:t>8</w:t>
      </w:r>
      <w:r w:rsidRPr="005D7FC7">
        <w:rPr>
          <w:sz w:val="21"/>
        </w:rPr>
        <w:t>] D.</w:t>
      </w:r>
      <w:r w:rsidRPr="005D7FC7">
        <w:rPr>
          <w:sz w:val="21"/>
        </w:rPr>
        <w:t xml:space="preserve"> Sarkar, "The Art of Effective Visualization of Multi-dimensional Data", Medium, 2020. [Online]. Available: https://towardsdatascience.com/the-art-of-effective-visualization-of-multi-dimensional-data-6c7202990c57#:~:text=Visualizing%20data%20in%20Four%20Dimensions%20(4%2DD)&amp;text=One%20way%20to%20visualize%20data,plot%20like%20a%20scatter%20plot.&amp;text=Another%20strategy%20is%20to%20keep,point%20size%20as%20data%20dimensions. [Accessed: 06- Nov- 2020].</w:t>
      </w:r>
    </w:p>
    <w:p w14:paraId="79AF2927" w14:textId="4FCAB008" w:rsidR="003A14B1" w:rsidRDefault="003A14B1" w:rsidP="00B66FB9">
      <w:pPr>
        <w:contextualSpacing/>
        <w:rPr>
          <w:sz w:val="21"/>
        </w:rPr>
      </w:pPr>
    </w:p>
    <w:p w14:paraId="2DD00E48" w14:textId="21C09ECC" w:rsidR="003A14B1" w:rsidRDefault="003A14B1" w:rsidP="00B66FB9">
      <w:pPr>
        <w:contextualSpacing/>
        <w:rPr>
          <w:sz w:val="21"/>
        </w:rPr>
      </w:pPr>
    </w:p>
    <w:p w14:paraId="7598CC40" w14:textId="01E0B2C8" w:rsidR="003A14B1" w:rsidRDefault="003A14B1" w:rsidP="00B66FB9">
      <w:pPr>
        <w:contextualSpacing/>
        <w:rPr>
          <w:sz w:val="21"/>
        </w:rPr>
      </w:pPr>
    </w:p>
    <w:p w14:paraId="24375C21" w14:textId="7AD61DAD" w:rsidR="003A14B1" w:rsidRDefault="003A14B1" w:rsidP="00B66FB9">
      <w:pPr>
        <w:contextualSpacing/>
        <w:rPr>
          <w:sz w:val="21"/>
        </w:rPr>
      </w:pPr>
    </w:p>
    <w:p w14:paraId="033D75D4" w14:textId="67DE02C8" w:rsidR="003A14B1" w:rsidRDefault="003A14B1" w:rsidP="00B66FB9">
      <w:pPr>
        <w:contextualSpacing/>
        <w:rPr>
          <w:sz w:val="21"/>
        </w:rPr>
      </w:pPr>
    </w:p>
    <w:p w14:paraId="4B1D9869" w14:textId="496CD840" w:rsidR="003A14B1" w:rsidRDefault="003A14B1" w:rsidP="00B66FB9">
      <w:pPr>
        <w:contextualSpacing/>
        <w:rPr>
          <w:sz w:val="21"/>
        </w:rPr>
      </w:pPr>
    </w:p>
    <w:p w14:paraId="6FB0DC80" w14:textId="6F07FEC0" w:rsidR="003A14B1" w:rsidRDefault="003A14B1" w:rsidP="00B66FB9">
      <w:pPr>
        <w:contextualSpacing/>
        <w:rPr>
          <w:sz w:val="21"/>
        </w:rPr>
      </w:pPr>
    </w:p>
    <w:p w14:paraId="20C50D74" w14:textId="42A1DECD" w:rsidR="003A14B1" w:rsidRDefault="003A14B1" w:rsidP="00B66FB9">
      <w:pPr>
        <w:contextualSpacing/>
        <w:rPr>
          <w:sz w:val="21"/>
        </w:rPr>
      </w:pPr>
    </w:p>
    <w:p w14:paraId="56ED3923" w14:textId="6164BEC2" w:rsidR="003A14B1" w:rsidRDefault="003A14B1" w:rsidP="00B66FB9">
      <w:pPr>
        <w:contextualSpacing/>
        <w:rPr>
          <w:sz w:val="21"/>
        </w:rPr>
      </w:pPr>
    </w:p>
    <w:p w14:paraId="70F700B3" w14:textId="77777777" w:rsidR="003A14B1" w:rsidRDefault="003A14B1" w:rsidP="00B66FB9">
      <w:pPr>
        <w:contextualSpacing/>
        <w:rPr>
          <w:sz w:val="21"/>
        </w:rPr>
      </w:pPr>
    </w:p>
    <w:p w14:paraId="095F607D" w14:textId="2B054765" w:rsidR="003A14B1" w:rsidRDefault="003A14B1" w:rsidP="00B66FB9">
      <w:pPr>
        <w:contextualSpacing/>
        <w:rPr>
          <w:sz w:val="21"/>
        </w:rPr>
      </w:pPr>
    </w:p>
    <w:p w14:paraId="0490B913" w14:textId="4ACD29B6" w:rsidR="003A14B1" w:rsidRDefault="003A14B1" w:rsidP="00B66FB9">
      <w:pPr>
        <w:contextualSpacing/>
        <w:rPr>
          <w:sz w:val="21"/>
        </w:rPr>
      </w:pPr>
    </w:p>
    <w:p w14:paraId="3BC6184A" w14:textId="77777777" w:rsidR="00774703" w:rsidRDefault="00774703" w:rsidP="00B66FB9">
      <w:pPr>
        <w:contextualSpacing/>
        <w:rPr>
          <w:sz w:val="21"/>
        </w:rPr>
      </w:pPr>
    </w:p>
    <w:p w14:paraId="3232C9C2" w14:textId="6172EA1F" w:rsidR="003A14B1" w:rsidRDefault="003A14B1" w:rsidP="00B66FB9">
      <w:pPr>
        <w:contextualSpacing/>
        <w:rPr>
          <w:sz w:val="21"/>
        </w:rPr>
      </w:pPr>
    </w:p>
    <w:p w14:paraId="108C8E84" w14:textId="7B441CF7" w:rsidR="003A14B1" w:rsidRDefault="003A14B1" w:rsidP="00B66FB9">
      <w:pPr>
        <w:contextualSpacing/>
        <w:rPr>
          <w:sz w:val="21"/>
        </w:rPr>
      </w:pPr>
    </w:p>
    <w:p w14:paraId="7F1826B7" w14:textId="5C922567" w:rsidR="003A14B1" w:rsidRDefault="003A14B1" w:rsidP="00B66FB9">
      <w:pPr>
        <w:contextualSpacing/>
        <w:rPr>
          <w:sz w:val="21"/>
        </w:rPr>
      </w:pPr>
    </w:p>
    <w:p w14:paraId="6DB1C20C" w14:textId="576E3A33" w:rsidR="003A14B1" w:rsidRDefault="003A14B1" w:rsidP="00B66FB9">
      <w:pPr>
        <w:contextualSpacing/>
        <w:rPr>
          <w:sz w:val="21"/>
        </w:rPr>
      </w:pPr>
    </w:p>
    <w:p w14:paraId="57823EBD" w14:textId="17A461B8" w:rsidR="003A14B1" w:rsidRDefault="003A14B1" w:rsidP="003A14B1">
      <w:pPr>
        <w:contextualSpacing/>
        <w:jc w:val="center"/>
        <w:rPr>
          <w:b/>
          <w:sz w:val="36"/>
        </w:rPr>
      </w:pPr>
      <w:r>
        <w:rPr>
          <w:b/>
          <w:sz w:val="36"/>
        </w:rPr>
        <w:lastRenderedPageBreak/>
        <w:t>Appendix</w:t>
      </w:r>
    </w:p>
    <w:p w14:paraId="18459B00" w14:textId="6A0019C1" w:rsidR="003A14B1" w:rsidRPr="00361235" w:rsidRDefault="003A14B1" w:rsidP="003A14B1">
      <w:pPr>
        <w:contextualSpacing/>
        <w:jc w:val="both"/>
        <w:rPr>
          <w:sz w:val="21"/>
        </w:rPr>
      </w:pPr>
      <w:proofErr w:type="spellStart"/>
      <w:r>
        <w:t>Github</w:t>
      </w:r>
      <w:proofErr w:type="spellEnd"/>
      <w:r>
        <w:t xml:space="preserve"> Link - </w:t>
      </w:r>
      <w:r w:rsidR="00053531" w:rsidRPr="00053531">
        <w:t>https://github.com/Sus102/LA_Lab/tree/master/LA_LAB_5</w:t>
      </w:r>
    </w:p>
    <w:sectPr w:rsidR="003A14B1" w:rsidRPr="00361235" w:rsidSect="00244CCD">
      <w:footerReference w:type="default" r:id="rId13"/>
      <w:headerReference w:type="first" r:id="rId14"/>
      <w:footerReference w:type="first" r:id="rId15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A17DEC" w14:textId="77777777" w:rsidR="007A7EE3" w:rsidRDefault="007A7EE3" w:rsidP="00244CCD">
      <w:pPr>
        <w:spacing w:line="240" w:lineRule="auto"/>
      </w:pPr>
      <w:r>
        <w:separator/>
      </w:r>
    </w:p>
  </w:endnote>
  <w:endnote w:type="continuationSeparator" w:id="0">
    <w:p w14:paraId="125745F0" w14:textId="77777777" w:rsidR="007A7EE3" w:rsidRDefault="007A7EE3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88B37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795B2EC6" wp14:editId="3A1E61E8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3A9EE469" wp14:editId="7CAD75E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D18789" w14:textId="77777777" w:rsidR="006A4D8E" w:rsidRDefault="007A7EE3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CF2A5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3C1389B" wp14:editId="66A567E0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28EE6D8" wp14:editId="6F3AF0F0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8568B" w14:textId="77777777" w:rsidR="007A7EE3" w:rsidRDefault="007A7EE3" w:rsidP="00244CCD">
      <w:pPr>
        <w:spacing w:line="240" w:lineRule="auto"/>
      </w:pPr>
      <w:r>
        <w:separator/>
      </w:r>
    </w:p>
  </w:footnote>
  <w:footnote w:type="continuationSeparator" w:id="0">
    <w:p w14:paraId="35927828" w14:textId="77777777" w:rsidR="007A7EE3" w:rsidRDefault="007A7EE3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28ABE666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04EA00F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2590C5A8" wp14:editId="3DFB946D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7779DDA1" wp14:editId="193866FF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435F546A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B362EBD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65B29372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3D401B5" wp14:editId="175231A8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47B6A6" wp14:editId="2536D61F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zIwNjSwMDY3sjRT0lEKTi0uzszPAykwqgUAOWrEhiwAAAA="/>
  </w:docVars>
  <w:rsids>
    <w:rsidRoot w:val="00361235"/>
    <w:rsid w:val="00012619"/>
    <w:rsid w:val="000364EB"/>
    <w:rsid w:val="000408C7"/>
    <w:rsid w:val="00053531"/>
    <w:rsid w:val="00060F99"/>
    <w:rsid w:val="00087A4F"/>
    <w:rsid w:val="000A50FE"/>
    <w:rsid w:val="000A5B0E"/>
    <w:rsid w:val="000B57C7"/>
    <w:rsid w:val="000C21D2"/>
    <w:rsid w:val="000E4AB2"/>
    <w:rsid w:val="000F435A"/>
    <w:rsid w:val="001015DE"/>
    <w:rsid w:val="00104D01"/>
    <w:rsid w:val="00112A4E"/>
    <w:rsid w:val="00166DF6"/>
    <w:rsid w:val="001C39D2"/>
    <w:rsid w:val="001D5FF1"/>
    <w:rsid w:val="001F59CE"/>
    <w:rsid w:val="0020218E"/>
    <w:rsid w:val="0021780C"/>
    <w:rsid w:val="00244CCD"/>
    <w:rsid w:val="00252ED4"/>
    <w:rsid w:val="00271E8D"/>
    <w:rsid w:val="002B448E"/>
    <w:rsid w:val="002B644C"/>
    <w:rsid w:val="002C0CE6"/>
    <w:rsid w:val="002C5D10"/>
    <w:rsid w:val="0030682B"/>
    <w:rsid w:val="00361235"/>
    <w:rsid w:val="0036293B"/>
    <w:rsid w:val="003A14B1"/>
    <w:rsid w:val="003B4E28"/>
    <w:rsid w:val="003C0EED"/>
    <w:rsid w:val="003C5DDB"/>
    <w:rsid w:val="003F5EBD"/>
    <w:rsid w:val="004041BE"/>
    <w:rsid w:val="004063A3"/>
    <w:rsid w:val="00425FC5"/>
    <w:rsid w:val="004647E2"/>
    <w:rsid w:val="00480B48"/>
    <w:rsid w:val="004C3809"/>
    <w:rsid w:val="004C553A"/>
    <w:rsid w:val="004D6BCD"/>
    <w:rsid w:val="004E0CD6"/>
    <w:rsid w:val="004E7C8F"/>
    <w:rsid w:val="00500414"/>
    <w:rsid w:val="0051215D"/>
    <w:rsid w:val="00522B3B"/>
    <w:rsid w:val="00555549"/>
    <w:rsid w:val="0056150F"/>
    <w:rsid w:val="00573D19"/>
    <w:rsid w:val="00585DA9"/>
    <w:rsid w:val="005860CF"/>
    <w:rsid w:val="00591121"/>
    <w:rsid w:val="0059218D"/>
    <w:rsid w:val="005A01CA"/>
    <w:rsid w:val="005A09B9"/>
    <w:rsid w:val="005A4C61"/>
    <w:rsid w:val="005B21E5"/>
    <w:rsid w:val="005D7FC7"/>
    <w:rsid w:val="005E15E0"/>
    <w:rsid w:val="005F7AA3"/>
    <w:rsid w:val="006147C5"/>
    <w:rsid w:val="0062476B"/>
    <w:rsid w:val="006710EC"/>
    <w:rsid w:val="00677988"/>
    <w:rsid w:val="0068671F"/>
    <w:rsid w:val="006902C6"/>
    <w:rsid w:val="00696D34"/>
    <w:rsid w:val="006A3E89"/>
    <w:rsid w:val="006C0DFF"/>
    <w:rsid w:val="006C3C18"/>
    <w:rsid w:val="006C6D3D"/>
    <w:rsid w:val="007204D2"/>
    <w:rsid w:val="00727625"/>
    <w:rsid w:val="00747178"/>
    <w:rsid w:val="007526CB"/>
    <w:rsid w:val="00754E32"/>
    <w:rsid w:val="00774703"/>
    <w:rsid w:val="007A7EE3"/>
    <w:rsid w:val="007B5E62"/>
    <w:rsid w:val="007C5F7B"/>
    <w:rsid w:val="007D56F4"/>
    <w:rsid w:val="007E3B11"/>
    <w:rsid w:val="007F6AA5"/>
    <w:rsid w:val="00815284"/>
    <w:rsid w:val="00815ECE"/>
    <w:rsid w:val="008339E6"/>
    <w:rsid w:val="00841760"/>
    <w:rsid w:val="00843376"/>
    <w:rsid w:val="00856B50"/>
    <w:rsid w:val="00862F79"/>
    <w:rsid w:val="008634B4"/>
    <w:rsid w:val="00880DF0"/>
    <w:rsid w:val="00893CC0"/>
    <w:rsid w:val="008A4C02"/>
    <w:rsid w:val="008B3BA4"/>
    <w:rsid w:val="008C56E2"/>
    <w:rsid w:val="008E712A"/>
    <w:rsid w:val="008F4FA1"/>
    <w:rsid w:val="00917BF8"/>
    <w:rsid w:val="009607F9"/>
    <w:rsid w:val="00972B37"/>
    <w:rsid w:val="009842A9"/>
    <w:rsid w:val="00987692"/>
    <w:rsid w:val="00993C65"/>
    <w:rsid w:val="009B5CE1"/>
    <w:rsid w:val="009F2BFF"/>
    <w:rsid w:val="009F46DE"/>
    <w:rsid w:val="00A067A1"/>
    <w:rsid w:val="00A14054"/>
    <w:rsid w:val="00A32B0A"/>
    <w:rsid w:val="00A43615"/>
    <w:rsid w:val="00A45592"/>
    <w:rsid w:val="00AA0536"/>
    <w:rsid w:val="00AA12E2"/>
    <w:rsid w:val="00AA372A"/>
    <w:rsid w:val="00AB07A7"/>
    <w:rsid w:val="00AD1AFE"/>
    <w:rsid w:val="00AD4EB4"/>
    <w:rsid w:val="00AF67ED"/>
    <w:rsid w:val="00B32790"/>
    <w:rsid w:val="00B36916"/>
    <w:rsid w:val="00B50EBC"/>
    <w:rsid w:val="00B53F26"/>
    <w:rsid w:val="00B645D0"/>
    <w:rsid w:val="00B66FB9"/>
    <w:rsid w:val="00B7092B"/>
    <w:rsid w:val="00B82DFA"/>
    <w:rsid w:val="00BB3F4A"/>
    <w:rsid w:val="00BB67FB"/>
    <w:rsid w:val="00BC5E27"/>
    <w:rsid w:val="00BF15C7"/>
    <w:rsid w:val="00C0255D"/>
    <w:rsid w:val="00C07873"/>
    <w:rsid w:val="00C460BE"/>
    <w:rsid w:val="00C72979"/>
    <w:rsid w:val="00C752C4"/>
    <w:rsid w:val="00C7619A"/>
    <w:rsid w:val="00C85F6A"/>
    <w:rsid w:val="00CA21C7"/>
    <w:rsid w:val="00CB5223"/>
    <w:rsid w:val="00CC2114"/>
    <w:rsid w:val="00CD3098"/>
    <w:rsid w:val="00CD6BC7"/>
    <w:rsid w:val="00CE1199"/>
    <w:rsid w:val="00CF5D9F"/>
    <w:rsid w:val="00D207D1"/>
    <w:rsid w:val="00D25D47"/>
    <w:rsid w:val="00D35DC5"/>
    <w:rsid w:val="00D46D13"/>
    <w:rsid w:val="00D837D0"/>
    <w:rsid w:val="00DA3593"/>
    <w:rsid w:val="00DA6700"/>
    <w:rsid w:val="00DC4777"/>
    <w:rsid w:val="00DC4CB5"/>
    <w:rsid w:val="00E02848"/>
    <w:rsid w:val="00E2638E"/>
    <w:rsid w:val="00E4781D"/>
    <w:rsid w:val="00E50F1F"/>
    <w:rsid w:val="00E84E4D"/>
    <w:rsid w:val="00EE140D"/>
    <w:rsid w:val="00EE4C64"/>
    <w:rsid w:val="00EF13B6"/>
    <w:rsid w:val="00F12C83"/>
    <w:rsid w:val="00F12F99"/>
    <w:rsid w:val="00F53497"/>
    <w:rsid w:val="00F82D63"/>
    <w:rsid w:val="00F85607"/>
    <w:rsid w:val="00F96B14"/>
    <w:rsid w:val="00FA45A5"/>
    <w:rsid w:val="00FB33B0"/>
    <w:rsid w:val="00FC1AF2"/>
    <w:rsid w:val="00FE1326"/>
    <w:rsid w:val="00FE4423"/>
    <w:rsid w:val="00FF0C96"/>
    <w:rsid w:val="00FF4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4EFC4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3A14B1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25D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5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1</Pages>
  <Words>1096</Words>
  <Characters>6449</Characters>
  <Application>Microsoft Office Word</Application>
  <DocSecurity>0</DocSecurity>
  <Lines>16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284</cp:revision>
  <dcterms:created xsi:type="dcterms:W3CDTF">2020-08-16T01:52:00Z</dcterms:created>
  <dcterms:modified xsi:type="dcterms:W3CDTF">2020-11-06T13:16:00Z</dcterms:modified>
</cp:coreProperties>
</file>